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C52B7" w14:textId="5DA8B173" w:rsidR="003917F8" w:rsidRPr="005A3C9A" w:rsidRDefault="003917F8" w:rsidP="00206893">
      <w:pPr>
        <w:spacing w:line="240" w:lineRule="auto"/>
        <w:contextualSpacing/>
        <w:jc w:val="center"/>
        <w:rPr>
          <w:rFonts w:ascii="Arial" w:hAnsi="Arial" w:cs="Arial"/>
        </w:rPr>
      </w:pPr>
      <w:r>
        <w:rPr>
          <w:rFonts w:ascii="Arial" w:hAnsi="Arial" w:cs="Arial"/>
        </w:rPr>
        <w:t xml:space="preserve">Application for the </w:t>
      </w:r>
      <w:r w:rsidRPr="00C22714">
        <w:rPr>
          <w:rFonts w:ascii="Arial" w:hAnsi="Arial" w:cs="Arial"/>
        </w:rPr>
        <w:t>2022 Child, Adolescent, and Family Behavioral Health Fellowship</w:t>
      </w:r>
    </w:p>
    <w:p w14:paraId="1EA1B176" w14:textId="3C21CAC4" w:rsidR="00AD44D2" w:rsidRPr="005A3C9A" w:rsidRDefault="00AD44D2" w:rsidP="00206893">
      <w:pPr>
        <w:spacing w:line="240" w:lineRule="auto"/>
        <w:contextualSpacing/>
        <w:rPr>
          <w:rFonts w:ascii="Arial" w:hAnsi="Arial" w:cs="Arial"/>
        </w:rPr>
      </w:pPr>
    </w:p>
    <w:p w14:paraId="61024DBA" w14:textId="731D3E95" w:rsidR="00D53DDE" w:rsidRDefault="00AD44D2" w:rsidP="002B4805">
      <w:pPr>
        <w:spacing w:line="240" w:lineRule="auto"/>
        <w:contextualSpacing/>
        <w:rPr>
          <w:rFonts w:ascii="Arial" w:hAnsi="Arial" w:cs="Arial"/>
        </w:rPr>
      </w:pPr>
      <w:r w:rsidRPr="005A3C9A">
        <w:rPr>
          <w:rFonts w:ascii="Arial" w:hAnsi="Arial" w:cs="Arial"/>
        </w:rPr>
        <w:t xml:space="preserve">The Foundation for Health Leadership and Innovation’s Center of Excellence for Integrated Care, supported by funding from The Duke Endowment, </w:t>
      </w:r>
      <w:r w:rsidR="00657347">
        <w:rPr>
          <w:rFonts w:ascii="Arial" w:hAnsi="Arial" w:cs="Arial"/>
        </w:rPr>
        <w:t>is</w:t>
      </w:r>
      <w:r w:rsidR="00657347" w:rsidRPr="005A3C9A">
        <w:rPr>
          <w:rFonts w:ascii="Arial" w:hAnsi="Arial" w:cs="Arial"/>
        </w:rPr>
        <w:t xml:space="preserve"> </w:t>
      </w:r>
      <w:r w:rsidRPr="005A3C9A">
        <w:rPr>
          <w:rFonts w:ascii="Arial" w:hAnsi="Arial" w:cs="Arial"/>
        </w:rPr>
        <w:t xml:space="preserve">seeking a cohort </w:t>
      </w:r>
      <w:r w:rsidR="00B319CA" w:rsidRPr="005A3C9A">
        <w:rPr>
          <w:rFonts w:ascii="Arial" w:hAnsi="Arial" w:cs="Arial"/>
        </w:rPr>
        <w:t>of 45</w:t>
      </w:r>
      <w:r w:rsidRPr="005A3C9A">
        <w:rPr>
          <w:rFonts w:ascii="Arial" w:hAnsi="Arial" w:cs="Arial"/>
        </w:rPr>
        <w:t xml:space="preserve"> behavioral health </w:t>
      </w:r>
      <w:r w:rsidR="00657347">
        <w:rPr>
          <w:rFonts w:ascii="Arial" w:hAnsi="Arial" w:cs="Arial"/>
        </w:rPr>
        <w:t>providers</w:t>
      </w:r>
      <w:r w:rsidR="00657347" w:rsidRPr="005A3C9A">
        <w:rPr>
          <w:rFonts w:ascii="Arial" w:hAnsi="Arial" w:cs="Arial"/>
        </w:rPr>
        <w:t xml:space="preserve"> </w:t>
      </w:r>
      <w:r w:rsidRPr="005A3C9A">
        <w:rPr>
          <w:rFonts w:ascii="Arial" w:hAnsi="Arial" w:cs="Arial"/>
        </w:rPr>
        <w:t xml:space="preserve">interested in deepening their understanding </w:t>
      </w:r>
      <w:r w:rsidR="00C52741">
        <w:rPr>
          <w:rFonts w:ascii="Arial" w:hAnsi="Arial" w:cs="Arial"/>
        </w:rPr>
        <w:t>and skills with providing</w:t>
      </w:r>
      <w:r w:rsidRPr="005A3C9A">
        <w:rPr>
          <w:rFonts w:ascii="Arial" w:hAnsi="Arial" w:cs="Arial"/>
        </w:rPr>
        <w:t xml:space="preserve"> pediatric and family </w:t>
      </w:r>
      <w:r w:rsidR="00C52741">
        <w:rPr>
          <w:rFonts w:ascii="Arial" w:hAnsi="Arial" w:cs="Arial"/>
        </w:rPr>
        <w:t xml:space="preserve">preventative and </w:t>
      </w:r>
      <w:r w:rsidRPr="005A3C9A">
        <w:rPr>
          <w:rFonts w:ascii="Arial" w:hAnsi="Arial" w:cs="Arial"/>
        </w:rPr>
        <w:t>interventi</w:t>
      </w:r>
      <w:r w:rsidR="00C52741">
        <w:rPr>
          <w:rFonts w:ascii="Arial" w:hAnsi="Arial" w:cs="Arial"/>
        </w:rPr>
        <w:t>ve services.</w:t>
      </w:r>
      <w:r w:rsidRPr="005A3C9A">
        <w:rPr>
          <w:rFonts w:ascii="Arial" w:hAnsi="Arial" w:cs="Arial"/>
        </w:rPr>
        <w:t xml:space="preserve"> The </w:t>
      </w:r>
      <w:r w:rsidR="00310D39" w:rsidRPr="005A3C9A">
        <w:rPr>
          <w:rFonts w:ascii="Arial" w:hAnsi="Arial" w:cs="Arial"/>
        </w:rPr>
        <w:t>pre-requisites</w:t>
      </w:r>
      <w:r w:rsidRPr="005A3C9A">
        <w:rPr>
          <w:rFonts w:ascii="Arial" w:hAnsi="Arial" w:cs="Arial"/>
        </w:rPr>
        <w:t xml:space="preserve"> for the clinicians are listed below. </w:t>
      </w:r>
    </w:p>
    <w:p w14:paraId="4A9AC362" w14:textId="70C91F99" w:rsidR="0017041A" w:rsidRPr="002B4805" w:rsidRDefault="00F453F8" w:rsidP="002B4805">
      <w:pPr>
        <w:pStyle w:val="ListParagraph"/>
        <w:numPr>
          <w:ilvl w:val="0"/>
          <w:numId w:val="3"/>
        </w:numPr>
        <w:rPr>
          <w:rFonts w:ascii="Arial" w:hAnsi="Arial" w:cs="Arial"/>
        </w:rPr>
      </w:pPr>
      <w:r w:rsidRPr="002B4805">
        <w:rPr>
          <w:rFonts w:ascii="Arial" w:hAnsi="Arial" w:cs="Arial"/>
        </w:rPr>
        <w:t>Participants must bring a sense of curiosity and excitement about their work</w:t>
      </w:r>
      <w:r w:rsidR="00A679E8" w:rsidRPr="002B4805">
        <w:rPr>
          <w:rFonts w:ascii="Arial" w:hAnsi="Arial" w:cs="Arial"/>
        </w:rPr>
        <w:t xml:space="preserve">. We ask that they </w:t>
      </w:r>
      <w:r w:rsidRPr="002B4805">
        <w:rPr>
          <w:rFonts w:ascii="Arial" w:hAnsi="Arial" w:cs="Arial"/>
        </w:rPr>
        <w:t>be passionate about helping children, teens, and their families</w:t>
      </w:r>
      <w:r w:rsidR="00C46A6D">
        <w:rPr>
          <w:rFonts w:ascii="Arial" w:hAnsi="Arial" w:cs="Arial"/>
        </w:rPr>
        <w:t xml:space="preserve"> or caregivers</w:t>
      </w:r>
      <w:r w:rsidRPr="002B4805">
        <w:rPr>
          <w:rFonts w:ascii="Arial" w:hAnsi="Arial" w:cs="Arial"/>
        </w:rPr>
        <w:t>.</w:t>
      </w:r>
      <w:r w:rsidR="00A679E8" w:rsidRPr="002B4805">
        <w:rPr>
          <w:rFonts w:ascii="Arial" w:hAnsi="Arial" w:cs="Arial"/>
        </w:rPr>
        <w:t xml:space="preserve"> We also ask that they bring a sense of humility and willingness to explore areas of growth and kindly support others in doing the same.</w:t>
      </w:r>
    </w:p>
    <w:p w14:paraId="723F4139" w14:textId="77777777" w:rsidR="005A3C9A" w:rsidRDefault="0017041A" w:rsidP="005A3C9A">
      <w:pPr>
        <w:pStyle w:val="ListParagraph"/>
        <w:numPr>
          <w:ilvl w:val="0"/>
          <w:numId w:val="3"/>
        </w:numPr>
        <w:rPr>
          <w:rFonts w:ascii="Arial" w:hAnsi="Arial" w:cs="Arial"/>
        </w:rPr>
      </w:pPr>
      <w:r w:rsidRPr="002B4805">
        <w:rPr>
          <w:rFonts w:ascii="Arial" w:hAnsi="Arial" w:cs="Arial"/>
        </w:rPr>
        <w:t xml:space="preserve">Participants must be provisionally, or fully licensed, behavioral health </w:t>
      </w:r>
      <w:r w:rsidR="00D53DDE" w:rsidRPr="002B4805">
        <w:rPr>
          <w:rFonts w:ascii="Arial" w:hAnsi="Arial" w:cs="Arial"/>
        </w:rPr>
        <w:t>providers</w:t>
      </w:r>
      <w:r w:rsidRPr="002B4805">
        <w:rPr>
          <w:rFonts w:ascii="Arial" w:hAnsi="Arial" w:cs="Arial"/>
        </w:rPr>
        <w:t xml:space="preserve"> licensed to practice in the state of North Carolina</w:t>
      </w:r>
    </w:p>
    <w:p w14:paraId="7023CC7B" w14:textId="43F6CFD7" w:rsidR="00206893" w:rsidRPr="002B4805" w:rsidRDefault="00D53DDE" w:rsidP="002B4805">
      <w:pPr>
        <w:pStyle w:val="ListParagraph"/>
        <w:numPr>
          <w:ilvl w:val="1"/>
          <w:numId w:val="3"/>
        </w:numPr>
        <w:rPr>
          <w:rFonts w:ascii="Arial" w:hAnsi="Arial" w:cs="Arial"/>
        </w:rPr>
      </w:pPr>
      <w:r w:rsidRPr="002B4805">
        <w:rPr>
          <w:rFonts w:ascii="Arial" w:hAnsi="Arial" w:cs="Arial"/>
        </w:rPr>
        <w:t xml:space="preserve">LCSW, LMFT, </w:t>
      </w:r>
      <w:r w:rsidR="00CF572D" w:rsidRPr="002B4805">
        <w:rPr>
          <w:rFonts w:ascii="Arial" w:hAnsi="Arial" w:cs="Arial"/>
        </w:rPr>
        <w:t xml:space="preserve">LCMHC, Psychologist, </w:t>
      </w:r>
    </w:p>
    <w:p w14:paraId="7366CC7A" w14:textId="77777777" w:rsidR="00C46A6D" w:rsidRDefault="007628E3" w:rsidP="005A3C9A">
      <w:pPr>
        <w:pStyle w:val="ListParagraph"/>
        <w:numPr>
          <w:ilvl w:val="0"/>
          <w:numId w:val="3"/>
        </w:numPr>
        <w:rPr>
          <w:rFonts w:ascii="Arial" w:hAnsi="Arial" w:cs="Arial"/>
        </w:rPr>
      </w:pPr>
      <w:r w:rsidRPr="002B4805">
        <w:rPr>
          <w:rFonts w:ascii="Arial" w:hAnsi="Arial" w:cs="Arial"/>
        </w:rPr>
        <w:t xml:space="preserve">Participants must be willing to commit to </w:t>
      </w:r>
      <w:r w:rsidR="00050060" w:rsidRPr="002B4805">
        <w:rPr>
          <w:rFonts w:ascii="Arial" w:hAnsi="Arial" w:cs="Arial"/>
        </w:rPr>
        <w:t xml:space="preserve">joining a cohort of fellow </w:t>
      </w:r>
      <w:r w:rsidR="008C4C5F" w:rsidRPr="002B4805">
        <w:rPr>
          <w:rFonts w:ascii="Arial" w:hAnsi="Arial" w:cs="Arial"/>
        </w:rPr>
        <w:t xml:space="preserve">behavioral health clinicians </w:t>
      </w:r>
      <w:r w:rsidR="00050060" w:rsidRPr="002B4805">
        <w:rPr>
          <w:rFonts w:ascii="Arial" w:hAnsi="Arial" w:cs="Arial"/>
        </w:rPr>
        <w:t xml:space="preserve">or a </w:t>
      </w:r>
      <w:r w:rsidRPr="002B4805">
        <w:rPr>
          <w:rFonts w:ascii="Arial" w:hAnsi="Arial" w:cs="Arial"/>
        </w:rPr>
        <w:t>full year of monthly trainings</w:t>
      </w:r>
      <w:r w:rsidR="00050060" w:rsidRPr="002B4805">
        <w:rPr>
          <w:rFonts w:ascii="Arial" w:hAnsi="Arial" w:cs="Arial"/>
        </w:rPr>
        <w:t>.</w:t>
      </w:r>
      <w:r w:rsidR="00C361FF" w:rsidRPr="002B4805">
        <w:rPr>
          <w:rFonts w:ascii="Arial" w:hAnsi="Arial" w:cs="Arial"/>
        </w:rPr>
        <w:t xml:space="preserve"> </w:t>
      </w:r>
    </w:p>
    <w:p w14:paraId="6F7A9F2E" w14:textId="6E9052BB" w:rsidR="00AA5F65" w:rsidRPr="002B4805" w:rsidRDefault="007466D3" w:rsidP="002B4805">
      <w:pPr>
        <w:pStyle w:val="ListParagraph"/>
        <w:numPr>
          <w:ilvl w:val="0"/>
          <w:numId w:val="3"/>
        </w:numPr>
        <w:rPr>
          <w:rFonts w:ascii="Arial" w:hAnsi="Arial" w:cs="Arial"/>
        </w:rPr>
      </w:pPr>
      <w:r w:rsidRPr="002B4805">
        <w:rPr>
          <w:rFonts w:ascii="Arial" w:hAnsi="Arial" w:cs="Arial"/>
        </w:rPr>
        <w:t xml:space="preserve">Participants </w:t>
      </w:r>
      <w:r w:rsidR="004B63FA" w:rsidRPr="002B4805">
        <w:rPr>
          <w:rFonts w:ascii="Arial" w:hAnsi="Arial" w:cs="Arial"/>
        </w:rPr>
        <w:t xml:space="preserve">must commit to </w:t>
      </w:r>
      <w:r w:rsidR="0078662C" w:rsidRPr="002B4805">
        <w:rPr>
          <w:rFonts w:ascii="Arial" w:hAnsi="Arial" w:cs="Arial"/>
        </w:rPr>
        <w:t xml:space="preserve">serving as a peer </w:t>
      </w:r>
      <w:r w:rsidR="00574DB1" w:rsidRPr="002B4805">
        <w:rPr>
          <w:rFonts w:ascii="Arial" w:hAnsi="Arial" w:cs="Arial"/>
        </w:rPr>
        <w:t xml:space="preserve">supervisor during the second year of training </w:t>
      </w:r>
      <w:r w:rsidR="00AE327A" w:rsidRPr="002B4805">
        <w:rPr>
          <w:rFonts w:ascii="Arial" w:hAnsi="Arial" w:cs="Arial"/>
        </w:rPr>
        <w:t xml:space="preserve">to </w:t>
      </w:r>
      <w:r w:rsidR="00574DB1" w:rsidRPr="002B4805">
        <w:rPr>
          <w:rFonts w:ascii="Arial" w:hAnsi="Arial" w:cs="Arial"/>
        </w:rPr>
        <w:t>a</w:t>
      </w:r>
      <w:r w:rsidR="00AE327A" w:rsidRPr="002B4805">
        <w:rPr>
          <w:rFonts w:ascii="Arial" w:hAnsi="Arial" w:cs="Arial"/>
        </w:rPr>
        <w:t xml:space="preserve"> </w:t>
      </w:r>
      <w:r w:rsidR="00574DB1" w:rsidRPr="002B4805">
        <w:rPr>
          <w:rFonts w:ascii="Arial" w:hAnsi="Arial" w:cs="Arial"/>
        </w:rPr>
        <w:t xml:space="preserve">second cohort of </w:t>
      </w:r>
      <w:r w:rsidR="00AE327A" w:rsidRPr="002B4805">
        <w:rPr>
          <w:rFonts w:ascii="Arial" w:hAnsi="Arial" w:cs="Arial"/>
        </w:rPr>
        <w:t xml:space="preserve">fellows, </w:t>
      </w:r>
      <w:r w:rsidR="00AA689F" w:rsidRPr="002B4805">
        <w:rPr>
          <w:rFonts w:ascii="Arial" w:hAnsi="Arial" w:cs="Arial"/>
        </w:rPr>
        <w:t>which will consist of regular check-ins and consultations</w:t>
      </w:r>
      <w:r w:rsidR="00574DB1" w:rsidRPr="002B4805">
        <w:rPr>
          <w:rFonts w:ascii="Arial" w:hAnsi="Arial" w:cs="Arial"/>
        </w:rPr>
        <w:t xml:space="preserve">. </w:t>
      </w:r>
    </w:p>
    <w:p w14:paraId="4CCA820A" w14:textId="5186E56C" w:rsidR="00206893" w:rsidRPr="002B4805" w:rsidRDefault="00AA5F65" w:rsidP="002B4805">
      <w:pPr>
        <w:pStyle w:val="ListParagraph"/>
        <w:numPr>
          <w:ilvl w:val="0"/>
          <w:numId w:val="3"/>
        </w:numPr>
        <w:rPr>
          <w:rFonts w:ascii="Arial" w:hAnsi="Arial" w:cs="Arial"/>
        </w:rPr>
      </w:pPr>
      <w:r w:rsidRPr="002B4805">
        <w:rPr>
          <w:rFonts w:ascii="Arial" w:hAnsi="Arial" w:cs="Arial"/>
        </w:rPr>
        <w:t xml:space="preserve">Participants must be willing to complete a </w:t>
      </w:r>
      <w:proofErr w:type="gramStart"/>
      <w:r w:rsidRPr="002B4805">
        <w:rPr>
          <w:rFonts w:ascii="Arial" w:hAnsi="Arial" w:cs="Arial"/>
        </w:rPr>
        <w:t>pre</w:t>
      </w:r>
      <w:proofErr w:type="gramEnd"/>
      <w:r w:rsidRPr="002B4805">
        <w:rPr>
          <w:rFonts w:ascii="Arial" w:hAnsi="Arial" w:cs="Arial"/>
        </w:rPr>
        <w:t xml:space="preserve"> and post-assessment before and after the training.</w:t>
      </w:r>
    </w:p>
    <w:p w14:paraId="6521B71B" w14:textId="152B74EB" w:rsidR="00050060" w:rsidRPr="005A3C9A" w:rsidRDefault="00050060" w:rsidP="005A3C9A">
      <w:pPr>
        <w:pStyle w:val="ListParagraph"/>
        <w:numPr>
          <w:ilvl w:val="0"/>
          <w:numId w:val="2"/>
        </w:numPr>
        <w:rPr>
          <w:rFonts w:ascii="Arial" w:hAnsi="Arial" w:cs="Arial"/>
        </w:rPr>
      </w:pPr>
      <w:r w:rsidRPr="005A3C9A">
        <w:rPr>
          <w:rFonts w:ascii="Arial" w:hAnsi="Arial" w:cs="Arial"/>
        </w:rPr>
        <w:t xml:space="preserve">Participants must be willing to </w:t>
      </w:r>
      <w:r w:rsidR="004804FE" w:rsidRPr="005A3C9A">
        <w:rPr>
          <w:rFonts w:ascii="Arial" w:hAnsi="Arial" w:cs="Arial"/>
        </w:rPr>
        <w:t>complete and present a capstone project that will consist of</w:t>
      </w:r>
      <w:r w:rsidRPr="005A3C9A">
        <w:rPr>
          <w:rFonts w:ascii="Arial" w:hAnsi="Arial" w:cs="Arial"/>
        </w:rPr>
        <w:t xml:space="preserve"> a</w:t>
      </w:r>
      <w:r w:rsidR="00AA5F65" w:rsidRPr="005A3C9A">
        <w:rPr>
          <w:rFonts w:ascii="Arial" w:hAnsi="Arial" w:cs="Arial"/>
        </w:rPr>
        <w:t>t least a</w:t>
      </w:r>
      <w:r w:rsidRPr="005A3C9A">
        <w:rPr>
          <w:rFonts w:ascii="Arial" w:hAnsi="Arial" w:cs="Arial"/>
        </w:rPr>
        <w:t xml:space="preserve"> case consultation during the year of training</w:t>
      </w:r>
      <w:r w:rsidR="00C61D9A" w:rsidRPr="005A3C9A">
        <w:rPr>
          <w:rFonts w:ascii="Arial" w:hAnsi="Arial" w:cs="Arial"/>
        </w:rPr>
        <w:t xml:space="preserve"> and be willing to openly partake in </w:t>
      </w:r>
      <w:r w:rsidR="004D2566" w:rsidRPr="005A3C9A">
        <w:rPr>
          <w:rFonts w:ascii="Arial" w:hAnsi="Arial" w:cs="Arial"/>
        </w:rPr>
        <w:t>giving and receiving feedback from one another</w:t>
      </w:r>
      <w:r w:rsidR="00C0687E">
        <w:rPr>
          <w:rFonts w:ascii="Arial" w:hAnsi="Arial" w:cs="Arial"/>
        </w:rPr>
        <w:t xml:space="preserve">, </w:t>
      </w:r>
      <w:r w:rsidR="004D2566" w:rsidRPr="005A3C9A">
        <w:rPr>
          <w:rFonts w:ascii="Arial" w:hAnsi="Arial" w:cs="Arial"/>
        </w:rPr>
        <w:t>while respecting the limits of client confidentiality</w:t>
      </w:r>
      <w:r w:rsidRPr="005A3C9A">
        <w:rPr>
          <w:rFonts w:ascii="Arial" w:hAnsi="Arial" w:cs="Arial"/>
        </w:rPr>
        <w:t>.</w:t>
      </w:r>
    </w:p>
    <w:p w14:paraId="560C4FB5" w14:textId="0A22383D" w:rsidR="009721B8" w:rsidRDefault="00DC3925" w:rsidP="005A3C9A">
      <w:pPr>
        <w:pStyle w:val="ListParagraph"/>
        <w:numPr>
          <w:ilvl w:val="0"/>
          <w:numId w:val="2"/>
        </w:numPr>
        <w:rPr>
          <w:rFonts w:ascii="Arial" w:hAnsi="Arial" w:cs="Arial"/>
        </w:rPr>
      </w:pPr>
      <w:r w:rsidRPr="005A3C9A">
        <w:rPr>
          <w:rFonts w:ascii="Arial" w:hAnsi="Arial" w:cs="Arial"/>
        </w:rPr>
        <w:t>While most trainings will take place remotely, two trainings may take place in person requiring some travel.</w:t>
      </w:r>
      <w:r w:rsidR="009721B8" w:rsidRPr="009721B8">
        <w:rPr>
          <w:rFonts w:ascii="Arial" w:hAnsi="Arial" w:cs="Arial"/>
        </w:rPr>
        <w:t xml:space="preserve"> </w:t>
      </w:r>
    </w:p>
    <w:p w14:paraId="0172F3AD" w14:textId="5DD42F09" w:rsidR="00DC3925" w:rsidRPr="002B4805" w:rsidRDefault="009721B8" w:rsidP="002B4805">
      <w:pPr>
        <w:pStyle w:val="ListParagraph"/>
        <w:numPr>
          <w:ilvl w:val="0"/>
          <w:numId w:val="2"/>
        </w:numPr>
        <w:rPr>
          <w:rFonts w:ascii="Arial" w:hAnsi="Arial" w:cs="Arial"/>
        </w:rPr>
      </w:pPr>
      <w:r w:rsidRPr="009721B8">
        <w:rPr>
          <w:rFonts w:ascii="Arial" w:hAnsi="Arial" w:cs="Arial"/>
        </w:rPr>
        <w:t>Ideally</w:t>
      </w:r>
      <w:r w:rsidR="00354AFE">
        <w:rPr>
          <w:rFonts w:ascii="Arial" w:hAnsi="Arial" w:cs="Arial"/>
        </w:rPr>
        <w:t xml:space="preserve"> providers</w:t>
      </w:r>
      <w:r w:rsidRPr="009721B8">
        <w:rPr>
          <w:rFonts w:ascii="Arial" w:hAnsi="Arial" w:cs="Arial"/>
        </w:rPr>
        <w:t xml:space="preserve"> are located within a primary care or </w:t>
      </w:r>
      <w:r w:rsidR="009A1EC2">
        <w:rPr>
          <w:rFonts w:ascii="Arial" w:hAnsi="Arial" w:cs="Arial"/>
        </w:rPr>
        <w:t>child-focused</w:t>
      </w:r>
      <w:r w:rsidRPr="009721B8">
        <w:rPr>
          <w:rFonts w:ascii="Arial" w:hAnsi="Arial" w:cs="Arial"/>
        </w:rPr>
        <w:t xml:space="preserve"> facility or are seeking to eventually obtain that type of clinical placement.</w:t>
      </w:r>
    </w:p>
    <w:p w14:paraId="5D70E483" w14:textId="77777777" w:rsidR="00206893" w:rsidRPr="005A3C9A" w:rsidRDefault="00206893" w:rsidP="00206893">
      <w:pPr>
        <w:spacing w:line="240" w:lineRule="auto"/>
        <w:contextualSpacing/>
        <w:rPr>
          <w:rFonts w:ascii="Arial" w:hAnsi="Arial" w:cs="Arial"/>
        </w:rPr>
      </w:pPr>
    </w:p>
    <w:p w14:paraId="59755E04" w14:textId="0E5FABA9" w:rsidR="00E951BE" w:rsidRPr="005A3C9A" w:rsidRDefault="00E951BE" w:rsidP="00E951BE">
      <w:pPr>
        <w:spacing w:line="240" w:lineRule="auto"/>
        <w:contextualSpacing/>
        <w:rPr>
          <w:rFonts w:ascii="Arial" w:hAnsi="Arial" w:cs="Arial"/>
        </w:rPr>
      </w:pPr>
      <w:r w:rsidRPr="005A3C9A">
        <w:rPr>
          <w:rFonts w:ascii="Arial" w:hAnsi="Arial" w:cs="Arial"/>
        </w:rPr>
        <w:t xml:space="preserve">If employed by a clinic or entity other than “self,” participants must provide a letter of support from a supervisor </w:t>
      </w:r>
      <w:r w:rsidR="00BA7724">
        <w:rPr>
          <w:rFonts w:ascii="Arial" w:hAnsi="Arial" w:cs="Arial"/>
        </w:rPr>
        <w:t xml:space="preserve">to participate in the fellowship, </w:t>
      </w:r>
      <w:r w:rsidRPr="005A3C9A">
        <w:rPr>
          <w:rFonts w:ascii="Arial" w:hAnsi="Arial" w:cs="Arial"/>
        </w:rPr>
        <w:t>with</w:t>
      </w:r>
      <w:r w:rsidR="00BA7724">
        <w:rPr>
          <w:rFonts w:ascii="Arial" w:hAnsi="Arial" w:cs="Arial"/>
        </w:rPr>
        <w:t xml:space="preserve"> confirmation of</w:t>
      </w:r>
      <w:r w:rsidRPr="005A3C9A">
        <w:rPr>
          <w:rFonts w:ascii="Arial" w:hAnsi="Arial" w:cs="Arial"/>
        </w:rPr>
        <w:t xml:space="preserve"> the understanding that these trainings will </w:t>
      </w:r>
      <w:r w:rsidR="00B653A6">
        <w:rPr>
          <w:rFonts w:ascii="Arial" w:hAnsi="Arial" w:cs="Arial"/>
        </w:rPr>
        <w:t xml:space="preserve">occur during </w:t>
      </w:r>
      <w:r w:rsidR="009A1EC2">
        <w:rPr>
          <w:rFonts w:ascii="Arial" w:hAnsi="Arial" w:cs="Arial"/>
        </w:rPr>
        <w:t>clinic</w:t>
      </w:r>
      <w:r w:rsidR="00B653A6">
        <w:rPr>
          <w:rFonts w:ascii="Arial" w:hAnsi="Arial" w:cs="Arial"/>
        </w:rPr>
        <w:t xml:space="preserve"> hours</w:t>
      </w:r>
      <w:r w:rsidRPr="005A3C9A">
        <w:rPr>
          <w:rFonts w:ascii="Arial" w:hAnsi="Arial" w:cs="Arial"/>
        </w:rPr>
        <w:t xml:space="preserve"> but will ultimately lead to enhanced clinical skills</w:t>
      </w:r>
      <w:r w:rsidR="00BA7724">
        <w:rPr>
          <w:rFonts w:ascii="Arial" w:hAnsi="Arial" w:cs="Arial"/>
        </w:rPr>
        <w:t xml:space="preserve"> and include free continuing education.</w:t>
      </w:r>
    </w:p>
    <w:p w14:paraId="1DB237A4" w14:textId="77777777" w:rsidR="00206893" w:rsidRPr="005A3C9A" w:rsidRDefault="00206893" w:rsidP="00206893">
      <w:pPr>
        <w:spacing w:line="240" w:lineRule="auto"/>
        <w:contextualSpacing/>
        <w:rPr>
          <w:rFonts w:ascii="Arial" w:hAnsi="Arial" w:cs="Arial"/>
        </w:rPr>
      </w:pPr>
    </w:p>
    <w:p w14:paraId="174CF11E" w14:textId="77777777" w:rsidR="00EF0D97" w:rsidRPr="005A3C9A" w:rsidRDefault="00EF0D97" w:rsidP="00206893">
      <w:pPr>
        <w:spacing w:line="240" w:lineRule="auto"/>
        <w:contextualSpacing/>
        <w:rPr>
          <w:rFonts w:ascii="Arial" w:hAnsi="Arial" w:cs="Arial"/>
        </w:rPr>
      </w:pPr>
    </w:p>
    <w:p w14:paraId="4480790D" w14:textId="77777777" w:rsidR="00EF0D97" w:rsidRPr="005A3C9A" w:rsidRDefault="00EF0D97" w:rsidP="00EF0D97">
      <w:pPr>
        <w:spacing w:line="240" w:lineRule="auto"/>
        <w:rPr>
          <w:rFonts w:ascii="Arial" w:hAnsi="Arial" w:cs="Arial"/>
        </w:rPr>
      </w:pPr>
    </w:p>
    <w:p w14:paraId="12FFCED4" w14:textId="77777777" w:rsidR="00B653A6" w:rsidRDefault="00B653A6">
      <w:pPr>
        <w:rPr>
          <w:rFonts w:ascii="Arial" w:hAnsi="Arial" w:cs="Arial"/>
        </w:rPr>
      </w:pPr>
      <w:r>
        <w:rPr>
          <w:rFonts w:ascii="Arial" w:hAnsi="Arial" w:cs="Arial"/>
        </w:rPr>
        <w:br w:type="page"/>
      </w:r>
    </w:p>
    <w:p w14:paraId="0F42F122" w14:textId="07491E15" w:rsidR="009721B8" w:rsidRDefault="001F41EE" w:rsidP="00EF0D97">
      <w:pPr>
        <w:spacing w:line="240" w:lineRule="auto"/>
        <w:contextualSpacing/>
        <w:rPr>
          <w:rFonts w:ascii="Arial" w:hAnsi="Arial" w:cs="Arial"/>
        </w:rPr>
      </w:pPr>
      <w:r>
        <w:rPr>
          <w:rFonts w:ascii="Arial" w:hAnsi="Arial" w:cs="Arial"/>
        </w:rPr>
        <w:lastRenderedPageBreak/>
        <w:t>APPLICATION</w:t>
      </w:r>
    </w:p>
    <w:p w14:paraId="4D7F03F7" w14:textId="77777777" w:rsidR="001F41EE" w:rsidRPr="005A3C9A" w:rsidRDefault="001F41EE" w:rsidP="00EF0D97">
      <w:pPr>
        <w:spacing w:line="240" w:lineRule="auto"/>
        <w:contextualSpacing/>
        <w:rPr>
          <w:rFonts w:ascii="Arial" w:hAnsi="Arial" w:cs="Arial"/>
        </w:rPr>
      </w:pPr>
    </w:p>
    <w:tbl>
      <w:tblPr>
        <w:tblStyle w:val="TableGrid"/>
        <w:tblW w:w="0" w:type="auto"/>
        <w:tblLook w:val="04A0" w:firstRow="1" w:lastRow="0" w:firstColumn="1" w:lastColumn="0" w:noHBand="0" w:noVBand="1"/>
      </w:tblPr>
      <w:tblGrid>
        <w:gridCol w:w="2337"/>
        <w:gridCol w:w="2337"/>
        <w:gridCol w:w="2431"/>
        <w:gridCol w:w="2245"/>
      </w:tblGrid>
      <w:tr w:rsidR="004844F5" w14:paraId="4E34071A" w14:textId="77777777" w:rsidTr="00BD4B6E">
        <w:tc>
          <w:tcPr>
            <w:tcW w:w="2337" w:type="dxa"/>
          </w:tcPr>
          <w:p w14:paraId="693776AD" w14:textId="77777777" w:rsidR="004844F5" w:rsidRDefault="004844F5" w:rsidP="00EF0D97">
            <w:pPr>
              <w:contextualSpacing/>
              <w:rPr>
                <w:rFonts w:ascii="Arial" w:hAnsi="Arial" w:cs="Arial"/>
              </w:rPr>
            </w:pPr>
            <w:r>
              <w:rPr>
                <w:rFonts w:ascii="Arial" w:hAnsi="Arial" w:cs="Arial"/>
              </w:rPr>
              <w:t>Name</w:t>
            </w:r>
          </w:p>
          <w:p w14:paraId="5E6AC987" w14:textId="79666B83" w:rsidR="004844F5" w:rsidRDefault="004844F5" w:rsidP="00EF0D97">
            <w:pPr>
              <w:contextualSpacing/>
              <w:rPr>
                <w:rFonts w:ascii="Arial" w:hAnsi="Arial" w:cs="Arial"/>
              </w:rPr>
            </w:pPr>
          </w:p>
        </w:tc>
        <w:tc>
          <w:tcPr>
            <w:tcW w:w="7013" w:type="dxa"/>
            <w:gridSpan w:val="3"/>
          </w:tcPr>
          <w:p w14:paraId="41C21889" w14:textId="069D8F60" w:rsidR="004844F5" w:rsidRDefault="004844F5" w:rsidP="00EF0D97">
            <w:pPr>
              <w:contextualSpacing/>
              <w:rPr>
                <w:rFonts w:ascii="Arial" w:hAnsi="Arial" w:cs="Arial"/>
              </w:rPr>
            </w:pPr>
          </w:p>
        </w:tc>
      </w:tr>
      <w:tr w:rsidR="00D50E5F" w14:paraId="4E263990" w14:textId="77777777" w:rsidTr="002B4805">
        <w:tc>
          <w:tcPr>
            <w:tcW w:w="2337" w:type="dxa"/>
          </w:tcPr>
          <w:p w14:paraId="63848E9D" w14:textId="77777777" w:rsidR="00D50E5F" w:rsidRDefault="00D50E5F" w:rsidP="00EF0D97">
            <w:pPr>
              <w:contextualSpacing/>
              <w:rPr>
                <w:rFonts w:ascii="Arial" w:hAnsi="Arial" w:cs="Arial"/>
              </w:rPr>
            </w:pPr>
            <w:r>
              <w:rPr>
                <w:rFonts w:ascii="Arial" w:hAnsi="Arial" w:cs="Arial"/>
              </w:rPr>
              <w:t>Licensure type</w:t>
            </w:r>
          </w:p>
          <w:p w14:paraId="3D01474A" w14:textId="2EF40C31" w:rsidR="00D50E5F" w:rsidRDefault="00D50E5F" w:rsidP="00EF0D97">
            <w:pPr>
              <w:contextualSpacing/>
              <w:rPr>
                <w:rFonts w:ascii="Arial" w:hAnsi="Arial" w:cs="Arial"/>
              </w:rPr>
            </w:pPr>
          </w:p>
        </w:tc>
        <w:tc>
          <w:tcPr>
            <w:tcW w:w="2337" w:type="dxa"/>
          </w:tcPr>
          <w:p w14:paraId="020E43AE" w14:textId="77777777" w:rsidR="00D50E5F" w:rsidRDefault="00D50E5F" w:rsidP="00EF0D97">
            <w:pPr>
              <w:contextualSpacing/>
              <w:rPr>
                <w:rFonts w:ascii="Arial" w:hAnsi="Arial" w:cs="Arial"/>
              </w:rPr>
            </w:pPr>
          </w:p>
        </w:tc>
        <w:tc>
          <w:tcPr>
            <w:tcW w:w="2431" w:type="dxa"/>
          </w:tcPr>
          <w:p w14:paraId="0103F56C" w14:textId="733F7C54" w:rsidR="00D50E5F" w:rsidRDefault="0073098B" w:rsidP="00EF0D97">
            <w:pPr>
              <w:contextualSpacing/>
              <w:rPr>
                <w:rFonts w:ascii="Arial" w:hAnsi="Arial" w:cs="Arial"/>
              </w:rPr>
            </w:pPr>
            <w:r>
              <w:rPr>
                <w:rFonts w:ascii="Arial" w:hAnsi="Arial" w:cs="Arial"/>
              </w:rPr>
              <w:t>How many years have you been practicing?</w:t>
            </w:r>
          </w:p>
        </w:tc>
        <w:tc>
          <w:tcPr>
            <w:tcW w:w="2245" w:type="dxa"/>
          </w:tcPr>
          <w:p w14:paraId="7518A95D" w14:textId="701C1950" w:rsidR="00D50E5F" w:rsidRDefault="00D50E5F" w:rsidP="00EF0D97">
            <w:pPr>
              <w:contextualSpacing/>
              <w:rPr>
                <w:rFonts w:ascii="Arial" w:hAnsi="Arial" w:cs="Arial"/>
              </w:rPr>
            </w:pPr>
          </w:p>
        </w:tc>
      </w:tr>
      <w:tr w:rsidR="00B90568" w14:paraId="6F054C38" w14:textId="77777777" w:rsidTr="002B4805">
        <w:tc>
          <w:tcPr>
            <w:tcW w:w="2337" w:type="dxa"/>
          </w:tcPr>
          <w:p w14:paraId="49ADC34F" w14:textId="77777777" w:rsidR="00B90568" w:rsidRDefault="00B90568" w:rsidP="00B90568">
            <w:pPr>
              <w:contextualSpacing/>
              <w:rPr>
                <w:rFonts w:ascii="Arial" w:hAnsi="Arial" w:cs="Arial"/>
              </w:rPr>
            </w:pPr>
            <w:r>
              <w:rPr>
                <w:rFonts w:ascii="Arial" w:hAnsi="Arial" w:cs="Arial"/>
              </w:rPr>
              <w:t>Place of Employment</w:t>
            </w:r>
          </w:p>
          <w:p w14:paraId="2B7B2EFE" w14:textId="307D157A" w:rsidR="00B90568" w:rsidRDefault="00B90568">
            <w:pPr>
              <w:contextualSpacing/>
              <w:rPr>
                <w:rFonts w:ascii="Arial" w:hAnsi="Arial" w:cs="Arial"/>
              </w:rPr>
            </w:pPr>
          </w:p>
        </w:tc>
        <w:tc>
          <w:tcPr>
            <w:tcW w:w="2337" w:type="dxa"/>
          </w:tcPr>
          <w:p w14:paraId="12D2E790" w14:textId="77777777" w:rsidR="00B90568" w:rsidRDefault="00B90568" w:rsidP="00EF0D97">
            <w:pPr>
              <w:contextualSpacing/>
              <w:rPr>
                <w:rFonts w:ascii="Arial" w:hAnsi="Arial" w:cs="Arial"/>
              </w:rPr>
            </w:pPr>
          </w:p>
        </w:tc>
        <w:tc>
          <w:tcPr>
            <w:tcW w:w="2431" w:type="dxa"/>
          </w:tcPr>
          <w:p w14:paraId="400A309E" w14:textId="2A234525" w:rsidR="00B90568" w:rsidRDefault="00914B64" w:rsidP="00EF0D97">
            <w:pPr>
              <w:contextualSpacing/>
              <w:rPr>
                <w:rFonts w:ascii="Arial" w:hAnsi="Arial" w:cs="Arial"/>
              </w:rPr>
            </w:pPr>
            <w:r>
              <w:rPr>
                <w:rFonts w:ascii="Arial" w:hAnsi="Arial" w:cs="Arial"/>
              </w:rPr>
              <w:t>Zip code</w:t>
            </w:r>
          </w:p>
        </w:tc>
        <w:tc>
          <w:tcPr>
            <w:tcW w:w="2245" w:type="dxa"/>
          </w:tcPr>
          <w:p w14:paraId="2FC68C68" w14:textId="4E3643C6" w:rsidR="00B90568" w:rsidRDefault="00B90568" w:rsidP="00EF0D97">
            <w:pPr>
              <w:contextualSpacing/>
              <w:rPr>
                <w:rFonts w:ascii="Arial" w:hAnsi="Arial" w:cs="Arial"/>
              </w:rPr>
            </w:pPr>
          </w:p>
        </w:tc>
      </w:tr>
      <w:tr w:rsidR="00B90568" w14:paraId="31D535E6" w14:textId="77777777" w:rsidTr="00D42B18">
        <w:tc>
          <w:tcPr>
            <w:tcW w:w="9350" w:type="dxa"/>
            <w:gridSpan w:val="4"/>
          </w:tcPr>
          <w:p w14:paraId="3BF5D055" w14:textId="77777777" w:rsidR="00B90568" w:rsidRDefault="00B90568" w:rsidP="00EF0D97">
            <w:pPr>
              <w:contextualSpacing/>
              <w:rPr>
                <w:rFonts w:ascii="Arial" w:hAnsi="Arial" w:cs="Arial"/>
              </w:rPr>
            </w:pPr>
            <w:r>
              <w:rPr>
                <w:rFonts w:ascii="Arial" w:hAnsi="Arial" w:cs="Arial"/>
              </w:rPr>
              <w:t xml:space="preserve">What insurance providers are you in network or paneled with? </w:t>
            </w:r>
          </w:p>
          <w:p w14:paraId="2784EF18" w14:textId="792A0F6A" w:rsidR="00B90568" w:rsidRDefault="00B90568" w:rsidP="00EF0D97">
            <w:pPr>
              <w:contextualSpacing/>
              <w:rPr>
                <w:rFonts w:ascii="Arial" w:hAnsi="Arial" w:cs="Arial"/>
              </w:rPr>
            </w:pPr>
            <w:r>
              <w:rPr>
                <w:rFonts w:ascii="Arial" w:hAnsi="Arial" w:cs="Arial"/>
              </w:rPr>
              <w:t>(Includ</w:t>
            </w:r>
            <w:r w:rsidR="00304F94">
              <w:rPr>
                <w:rFonts w:ascii="Arial" w:hAnsi="Arial" w:cs="Arial"/>
              </w:rPr>
              <w:t>e</w:t>
            </w:r>
            <w:r>
              <w:rPr>
                <w:rFonts w:ascii="Arial" w:hAnsi="Arial" w:cs="Arial"/>
              </w:rPr>
              <w:t xml:space="preserve"> Medicaid, Medicare, and</w:t>
            </w:r>
            <w:r w:rsidR="00304F94">
              <w:rPr>
                <w:rFonts w:ascii="Arial" w:hAnsi="Arial" w:cs="Arial"/>
              </w:rPr>
              <w:t xml:space="preserve"> all other/</w:t>
            </w:r>
            <w:r>
              <w:rPr>
                <w:rFonts w:ascii="Arial" w:hAnsi="Arial" w:cs="Arial"/>
              </w:rPr>
              <w:t>private)</w:t>
            </w:r>
          </w:p>
        </w:tc>
      </w:tr>
      <w:tr w:rsidR="00B90568" w14:paraId="5AA372C8" w14:textId="77777777" w:rsidTr="00D42B18">
        <w:tc>
          <w:tcPr>
            <w:tcW w:w="9350" w:type="dxa"/>
            <w:gridSpan w:val="4"/>
          </w:tcPr>
          <w:p w14:paraId="3BCB1E1B" w14:textId="77777777" w:rsidR="00B90568" w:rsidRDefault="00B90568" w:rsidP="00EF0D97">
            <w:pPr>
              <w:contextualSpacing/>
              <w:rPr>
                <w:rFonts w:ascii="Arial" w:hAnsi="Arial" w:cs="Arial"/>
              </w:rPr>
            </w:pPr>
          </w:p>
          <w:p w14:paraId="1020EFFD" w14:textId="4B77537F" w:rsidR="00B90568" w:rsidRDefault="00B90568" w:rsidP="00EF0D97">
            <w:pPr>
              <w:contextualSpacing/>
              <w:rPr>
                <w:rFonts w:ascii="Arial" w:hAnsi="Arial" w:cs="Arial"/>
              </w:rPr>
            </w:pPr>
          </w:p>
        </w:tc>
      </w:tr>
      <w:tr w:rsidR="001F41EE" w14:paraId="06D12F13" w14:textId="77777777" w:rsidTr="009E6B17">
        <w:tc>
          <w:tcPr>
            <w:tcW w:w="9350" w:type="dxa"/>
            <w:gridSpan w:val="4"/>
          </w:tcPr>
          <w:p w14:paraId="71399D20" w14:textId="1C084397" w:rsidR="001F41EE" w:rsidRPr="005A3C9A" w:rsidRDefault="001F41EE" w:rsidP="001F41EE">
            <w:pPr>
              <w:contextualSpacing/>
              <w:rPr>
                <w:rFonts w:ascii="Arial" w:hAnsi="Arial" w:cs="Arial"/>
              </w:rPr>
            </w:pPr>
            <w:r w:rsidRPr="005A3C9A">
              <w:rPr>
                <w:rFonts w:ascii="Arial" w:hAnsi="Arial" w:cs="Arial"/>
              </w:rPr>
              <w:t>Please share a few sentences about your experience with children, adolescents, and/or families to date. You can include formal trainings and/or professional experience.</w:t>
            </w:r>
          </w:p>
          <w:p w14:paraId="62A59EFD" w14:textId="77777777" w:rsidR="001F41EE" w:rsidRDefault="001F41EE" w:rsidP="00EF0D97">
            <w:pPr>
              <w:contextualSpacing/>
              <w:rPr>
                <w:rFonts w:ascii="Arial" w:hAnsi="Arial" w:cs="Arial"/>
              </w:rPr>
            </w:pPr>
          </w:p>
        </w:tc>
      </w:tr>
      <w:tr w:rsidR="001F41EE" w14:paraId="344B4ABF" w14:textId="77777777" w:rsidTr="00FC69DD">
        <w:tc>
          <w:tcPr>
            <w:tcW w:w="9350" w:type="dxa"/>
            <w:gridSpan w:val="4"/>
          </w:tcPr>
          <w:p w14:paraId="2862A4BD" w14:textId="6B569F3B" w:rsidR="001F41EE" w:rsidRDefault="001F41EE" w:rsidP="001F41EE">
            <w:pPr>
              <w:contextualSpacing/>
              <w:rPr>
                <w:rFonts w:ascii="Arial" w:hAnsi="Arial" w:cs="Arial"/>
              </w:rPr>
            </w:pPr>
          </w:p>
          <w:p w14:paraId="75277997" w14:textId="06708A13" w:rsidR="001F41EE" w:rsidRDefault="001F41EE" w:rsidP="001F41EE">
            <w:pPr>
              <w:contextualSpacing/>
              <w:rPr>
                <w:rFonts w:ascii="Arial" w:hAnsi="Arial" w:cs="Arial"/>
              </w:rPr>
            </w:pPr>
          </w:p>
          <w:p w14:paraId="266DA3E4" w14:textId="57352304" w:rsidR="001F41EE" w:rsidRDefault="001F41EE" w:rsidP="001F41EE">
            <w:pPr>
              <w:contextualSpacing/>
              <w:rPr>
                <w:rFonts w:ascii="Arial" w:hAnsi="Arial" w:cs="Arial"/>
              </w:rPr>
            </w:pPr>
          </w:p>
          <w:p w14:paraId="2C8D2B58" w14:textId="77777777" w:rsidR="001F41EE" w:rsidRPr="005A3C9A" w:rsidRDefault="001F41EE" w:rsidP="001F41EE">
            <w:pPr>
              <w:contextualSpacing/>
              <w:rPr>
                <w:rFonts w:ascii="Arial" w:hAnsi="Arial" w:cs="Arial"/>
              </w:rPr>
            </w:pPr>
          </w:p>
          <w:p w14:paraId="17A872DD" w14:textId="2BCE1E8E" w:rsidR="001F41EE" w:rsidRDefault="001F41EE" w:rsidP="00EF0D97">
            <w:pPr>
              <w:contextualSpacing/>
              <w:rPr>
                <w:rFonts w:ascii="Arial" w:hAnsi="Arial" w:cs="Arial"/>
              </w:rPr>
            </w:pPr>
          </w:p>
        </w:tc>
      </w:tr>
      <w:tr w:rsidR="001F41EE" w14:paraId="1BAD66F7" w14:textId="77777777" w:rsidTr="00733490">
        <w:tc>
          <w:tcPr>
            <w:tcW w:w="9350" w:type="dxa"/>
            <w:gridSpan w:val="4"/>
          </w:tcPr>
          <w:p w14:paraId="4340B939" w14:textId="77777777" w:rsidR="001F41EE" w:rsidRPr="005A3C9A" w:rsidRDefault="001F41EE" w:rsidP="001F41EE">
            <w:pPr>
              <w:contextualSpacing/>
              <w:rPr>
                <w:rFonts w:ascii="Arial" w:hAnsi="Arial" w:cs="Arial"/>
              </w:rPr>
            </w:pPr>
            <w:r w:rsidRPr="005A3C9A">
              <w:rPr>
                <w:rFonts w:ascii="Arial" w:hAnsi="Arial" w:cs="Arial"/>
              </w:rPr>
              <w:t xml:space="preserve">What about this potential opportunity most excites you? </w:t>
            </w:r>
          </w:p>
          <w:p w14:paraId="7C852A1C" w14:textId="77777777" w:rsidR="001F41EE" w:rsidRDefault="001F41EE" w:rsidP="001F41EE">
            <w:pPr>
              <w:contextualSpacing/>
              <w:rPr>
                <w:rFonts w:ascii="Arial" w:hAnsi="Arial" w:cs="Arial"/>
              </w:rPr>
            </w:pPr>
          </w:p>
        </w:tc>
      </w:tr>
      <w:tr w:rsidR="001F41EE" w14:paraId="003F6D2F" w14:textId="77777777" w:rsidTr="00FE085F">
        <w:tc>
          <w:tcPr>
            <w:tcW w:w="9350" w:type="dxa"/>
            <w:gridSpan w:val="4"/>
          </w:tcPr>
          <w:p w14:paraId="15B2EB3C" w14:textId="77777777" w:rsidR="001F41EE" w:rsidRDefault="001F41EE" w:rsidP="001F41EE">
            <w:pPr>
              <w:contextualSpacing/>
              <w:rPr>
                <w:rFonts w:ascii="Arial" w:hAnsi="Arial" w:cs="Arial"/>
              </w:rPr>
            </w:pPr>
          </w:p>
          <w:p w14:paraId="1F43CA19" w14:textId="77777777" w:rsidR="001F41EE" w:rsidRDefault="001F41EE" w:rsidP="001F41EE">
            <w:pPr>
              <w:contextualSpacing/>
              <w:rPr>
                <w:rFonts w:ascii="Arial" w:hAnsi="Arial" w:cs="Arial"/>
              </w:rPr>
            </w:pPr>
          </w:p>
          <w:p w14:paraId="30129BBC" w14:textId="77777777" w:rsidR="001F41EE" w:rsidRDefault="001F41EE" w:rsidP="001F41EE">
            <w:pPr>
              <w:contextualSpacing/>
              <w:rPr>
                <w:rFonts w:ascii="Arial" w:hAnsi="Arial" w:cs="Arial"/>
              </w:rPr>
            </w:pPr>
          </w:p>
          <w:p w14:paraId="2CA936C3" w14:textId="77777777" w:rsidR="001F41EE" w:rsidRDefault="001F41EE" w:rsidP="001F41EE">
            <w:pPr>
              <w:contextualSpacing/>
              <w:rPr>
                <w:rFonts w:ascii="Arial" w:hAnsi="Arial" w:cs="Arial"/>
              </w:rPr>
            </w:pPr>
          </w:p>
          <w:p w14:paraId="3853C1D2" w14:textId="54ED3F7B" w:rsidR="001F41EE" w:rsidRDefault="001F41EE" w:rsidP="001F41EE">
            <w:pPr>
              <w:contextualSpacing/>
              <w:rPr>
                <w:rFonts w:ascii="Arial" w:hAnsi="Arial" w:cs="Arial"/>
              </w:rPr>
            </w:pPr>
          </w:p>
        </w:tc>
      </w:tr>
      <w:tr w:rsidR="001F41EE" w14:paraId="24024059" w14:textId="77777777" w:rsidTr="00151D74">
        <w:tc>
          <w:tcPr>
            <w:tcW w:w="9350" w:type="dxa"/>
            <w:gridSpan w:val="4"/>
          </w:tcPr>
          <w:p w14:paraId="250E9A4C" w14:textId="5629B8E2" w:rsidR="001F41EE" w:rsidRPr="005A3C9A" w:rsidRDefault="001F41EE" w:rsidP="001F41EE">
            <w:pPr>
              <w:contextualSpacing/>
              <w:rPr>
                <w:rFonts w:ascii="Arial" w:hAnsi="Arial" w:cs="Arial"/>
              </w:rPr>
            </w:pPr>
            <w:r w:rsidRPr="005A3C9A">
              <w:rPr>
                <w:rFonts w:ascii="Arial" w:hAnsi="Arial" w:cs="Arial"/>
              </w:rPr>
              <w:t xml:space="preserve">Are there any topics that you would like to see covered? </w:t>
            </w:r>
          </w:p>
          <w:p w14:paraId="6FAB91B8" w14:textId="77777777" w:rsidR="001F41EE" w:rsidRDefault="001F41EE" w:rsidP="001F41EE">
            <w:pPr>
              <w:contextualSpacing/>
              <w:rPr>
                <w:rFonts w:ascii="Arial" w:hAnsi="Arial" w:cs="Arial"/>
              </w:rPr>
            </w:pPr>
          </w:p>
        </w:tc>
      </w:tr>
      <w:tr w:rsidR="001F41EE" w14:paraId="16DC0A1D" w14:textId="77777777" w:rsidTr="006A78AE">
        <w:tc>
          <w:tcPr>
            <w:tcW w:w="9350" w:type="dxa"/>
            <w:gridSpan w:val="4"/>
          </w:tcPr>
          <w:p w14:paraId="0005B2B0" w14:textId="77777777" w:rsidR="001F41EE" w:rsidRDefault="001F41EE" w:rsidP="001F41EE">
            <w:pPr>
              <w:contextualSpacing/>
              <w:rPr>
                <w:rFonts w:ascii="Arial" w:hAnsi="Arial" w:cs="Arial"/>
              </w:rPr>
            </w:pPr>
          </w:p>
          <w:p w14:paraId="4CF4D251" w14:textId="77777777" w:rsidR="001F41EE" w:rsidRDefault="001F41EE" w:rsidP="001F41EE">
            <w:pPr>
              <w:contextualSpacing/>
              <w:rPr>
                <w:rFonts w:ascii="Arial" w:hAnsi="Arial" w:cs="Arial"/>
              </w:rPr>
            </w:pPr>
          </w:p>
          <w:p w14:paraId="03DEB7A7" w14:textId="77777777" w:rsidR="001F41EE" w:rsidRDefault="001F41EE" w:rsidP="001F41EE">
            <w:pPr>
              <w:contextualSpacing/>
              <w:rPr>
                <w:rFonts w:ascii="Arial" w:hAnsi="Arial" w:cs="Arial"/>
              </w:rPr>
            </w:pPr>
          </w:p>
          <w:p w14:paraId="110561FF" w14:textId="77777777" w:rsidR="001F41EE" w:rsidRDefault="001F41EE" w:rsidP="001F41EE">
            <w:pPr>
              <w:contextualSpacing/>
              <w:rPr>
                <w:rFonts w:ascii="Arial" w:hAnsi="Arial" w:cs="Arial"/>
              </w:rPr>
            </w:pPr>
          </w:p>
          <w:p w14:paraId="333F1A2D" w14:textId="123832E6" w:rsidR="001F41EE" w:rsidRDefault="001F41EE" w:rsidP="001F41EE">
            <w:pPr>
              <w:contextualSpacing/>
              <w:rPr>
                <w:rFonts w:ascii="Arial" w:hAnsi="Arial" w:cs="Arial"/>
              </w:rPr>
            </w:pPr>
          </w:p>
        </w:tc>
      </w:tr>
      <w:tr w:rsidR="001F41EE" w14:paraId="72C66088" w14:textId="77777777" w:rsidTr="00E00A96">
        <w:tc>
          <w:tcPr>
            <w:tcW w:w="9350" w:type="dxa"/>
            <w:gridSpan w:val="4"/>
          </w:tcPr>
          <w:p w14:paraId="137118E4" w14:textId="1A53E3FA" w:rsidR="001F41EE" w:rsidRPr="005A3C9A" w:rsidRDefault="001F41EE" w:rsidP="001F41EE">
            <w:pPr>
              <w:contextualSpacing/>
              <w:rPr>
                <w:rFonts w:ascii="Arial" w:hAnsi="Arial" w:cs="Arial"/>
              </w:rPr>
            </w:pPr>
            <w:r w:rsidRPr="005A3C9A">
              <w:rPr>
                <w:rFonts w:ascii="Arial" w:hAnsi="Arial" w:cs="Arial"/>
              </w:rPr>
              <w:t>W</w:t>
            </w:r>
            <w:r w:rsidR="005515BE">
              <w:rPr>
                <w:rFonts w:ascii="Arial" w:hAnsi="Arial" w:cs="Arial"/>
              </w:rPr>
              <w:t>ith what</w:t>
            </w:r>
            <w:r w:rsidRPr="005A3C9A">
              <w:rPr>
                <w:rFonts w:ascii="Arial" w:hAnsi="Arial" w:cs="Arial"/>
              </w:rPr>
              <w:t xml:space="preserve"> populations do you currently work? </w:t>
            </w:r>
          </w:p>
          <w:p w14:paraId="29711885" w14:textId="77777777" w:rsidR="001F41EE" w:rsidRDefault="001F41EE" w:rsidP="001F41EE">
            <w:pPr>
              <w:contextualSpacing/>
              <w:rPr>
                <w:rFonts w:ascii="Arial" w:hAnsi="Arial" w:cs="Arial"/>
              </w:rPr>
            </w:pPr>
          </w:p>
        </w:tc>
      </w:tr>
      <w:tr w:rsidR="009415E2" w14:paraId="3E6A2563" w14:textId="77777777" w:rsidTr="008A56F9">
        <w:tc>
          <w:tcPr>
            <w:tcW w:w="9350" w:type="dxa"/>
            <w:gridSpan w:val="4"/>
          </w:tcPr>
          <w:p w14:paraId="0AA58775" w14:textId="77777777" w:rsidR="009415E2" w:rsidRDefault="009415E2" w:rsidP="001F41EE">
            <w:pPr>
              <w:contextualSpacing/>
              <w:rPr>
                <w:rFonts w:ascii="Arial" w:hAnsi="Arial" w:cs="Arial"/>
              </w:rPr>
            </w:pPr>
          </w:p>
          <w:p w14:paraId="3E43BDD1" w14:textId="77777777" w:rsidR="009415E2" w:rsidRDefault="009415E2" w:rsidP="001F41EE">
            <w:pPr>
              <w:contextualSpacing/>
              <w:rPr>
                <w:rFonts w:ascii="Arial" w:hAnsi="Arial" w:cs="Arial"/>
              </w:rPr>
            </w:pPr>
          </w:p>
          <w:p w14:paraId="7280E72A" w14:textId="77777777" w:rsidR="009415E2" w:rsidRDefault="009415E2" w:rsidP="001F41EE">
            <w:pPr>
              <w:contextualSpacing/>
              <w:rPr>
                <w:rFonts w:ascii="Arial" w:hAnsi="Arial" w:cs="Arial"/>
              </w:rPr>
            </w:pPr>
          </w:p>
          <w:p w14:paraId="36B8B8FF" w14:textId="77777777" w:rsidR="009415E2" w:rsidRDefault="009415E2" w:rsidP="001F41EE">
            <w:pPr>
              <w:contextualSpacing/>
              <w:rPr>
                <w:rFonts w:ascii="Arial" w:hAnsi="Arial" w:cs="Arial"/>
              </w:rPr>
            </w:pPr>
          </w:p>
          <w:p w14:paraId="42E0A015" w14:textId="5631272C" w:rsidR="009415E2" w:rsidRDefault="009415E2" w:rsidP="001F41EE">
            <w:pPr>
              <w:contextualSpacing/>
              <w:rPr>
                <w:rFonts w:ascii="Arial" w:hAnsi="Arial" w:cs="Arial"/>
              </w:rPr>
            </w:pPr>
          </w:p>
        </w:tc>
      </w:tr>
      <w:tr w:rsidR="009415E2" w14:paraId="7AA14D30" w14:textId="77777777" w:rsidTr="008A56F9">
        <w:tc>
          <w:tcPr>
            <w:tcW w:w="9350" w:type="dxa"/>
            <w:gridSpan w:val="4"/>
          </w:tcPr>
          <w:p w14:paraId="5AC96129" w14:textId="34F26690" w:rsidR="009415E2" w:rsidRDefault="00776526" w:rsidP="001F41EE">
            <w:pPr>
              <w:contextualSpacing/>
              <w:rPr>
                <w:rFonts w:ascii="Arial" w:hAnsi="Arial" w:cs="Arial"/>
              </w:rPr>
            </w:pPr>
            <w:r>
              <w:rPr>
                <w:rFonts w:ascii="Arial" w:hAnsi="Arial" w:cs="Arial"/>
              </w:rPr>
              <w:t xml:space="preserve">Are there any populations or conditions that you feel you </w:t>
            </w:r>
            <w:r w:rsidR="00487EB7">
              <w:rPr>
                <w:rFonts w:ascii="Arial" w:hAnsi="Arial" w:cs="Arial"/>
              </w:rPr>
              <w:t xml:space="preserve">would benefit from </w:t>
            </w:r>
            <w:r>
              <w:rPr>
                <w:rFonts w:ascii="Arial" w:hAnsi="Arial" w:cs="Arial"/>
              </w:rPr>
              <w:t xml:space="preserve">more training and supervision </w:t>
            </w:r>
            <w:r w:rsidR="00487EB7">
              <w:rPr>
                <w:rFonts w:ascii="Arial" w:hAnsi="Arial" w:cs="Arial"/>
              </w:rPr>
              <w:t xml:space="preserve">around? </w:t>
            </w:r>
          </w:p>
        </w:tc>
      </w:tr>
      <w:tr w:rsidR="001F41EE" w14:paraId="4FDBAF84" w14:textId="77777777" w:rsidTr="008A56F9">
        <w:tc>
          <w:tcPr>
            <w:tcW w:w="9350" w:type="dxa"/>
            <w:gridSpan w:val="4"/>
          </w:tcPr>
          <w:p w14:paraId="1C268E09" w14:textId="77777777" w:rsidR="001F41EE" w:rsidRDefault="001F41EE" w:rsidP="001F41EE">
            <w:pPr>
              <w:contextualSpacing/>
              <w:rPr>
                <w:rFonts w:ascii="Arial" w:hAnsi="Arial" w:cs="Arial"/>
              </w:rPr>
            </w:pPr>
          </w:p>
          <w:p w14:paraId="087D872F" w14:textId="77777777" w:rsidR="001F41EE" w:rsidRDefault="001F41EE" w:rsidP="001F41EE">
            <w:pPr>
              <w:contextualSpacing/>
              <w:rPr>
                <w:rFonts w:ascii="Arial" w:hAnsi="Arial" w:cs="Arial"/>
              </w:rPr>
            </w:pPr>
          </w:p>
          <w:p w14:paraId="6E630769" w14:textId="77777777" w:rsidR="001F41EE" w:rsidRDefault="001F41EE" w:rsidP="001F41EE">
            <w:pPr>
              <w:contextualSpacing/>
              <w:rPr>
                <w:rFonts w:ascii="Arial" w:hAnsi="Arial" w:cs="Arial"/>
              </w:rPr>
            </w:pPr>
          </w:p>
          <w:p w14:paraId="38ABBB19" w14:textId="262070E3" w:rsidR="001F41EE" w:rsidRDefault="001F41EE" w:rsidP="001F41EE">
            <w:pPr>
              <w:contextualSpacing/>
              <w:rPr>
                <w:rFonts w:ascii="Arial" w:hAnsi="Arial" w:cs="Arial"/>
              </w:rPr>
            </w:pPr>
          </w:p>
          <w:p w14:paraId="45978324" w14:textId="77777777" w:rsidR="00914B64" w:rsidRDefault="00914B64" w:rsidP="001F41EE">
            <w:pPr>
              <w:contextualSpacing/>
              <w:rPr>
                <w:rFonts w:ascii="Arial" w:hAnsi="Arial" w:cs="Arial"/>
              </w:rPr>
            </w:pPr>
          </w:p>
          <w:p w14:paraId="1DD001A4" w14:textId="682042B3" w:rsidR="001F41EE" w:rsidRDefault="001F41EE" w:rsidP="001F41EE">
            <w:pPr>
              <w:contextualSpacing/>
              <w:rPr>
                <w:rFonts w:ascii="Arial" w:hAnsi="Arial" w:cs="Arial"/>
              </w:rPr>
            </w:pPr>
          </w:p>
        </w:tc>
      </w:tr>
      <w:tr w:rsidR="0022158B" w14:paraId="5B886C70" w14:textId="77777777" w:rsidTr="00337CE1">
        <w:tc>
          <w:tcPr>
            <w:tcW w:w="9350" w:type="dxa"/>
            <w:gridSpan w:val="4"/>
          </w:tcPr>
          <w:p w14:paraId="33DA5F57" w14:textId="50B809B4" w:rsidR="0022158B" w:rsidRPr="005A3C9A" w:rsidRDefault="009415E2" w:rsidP="00D50E5F">
            <w:pPr>
              <w:contextualSpacing/>
              <w:rPr>
                <w:rFonts w:ascii="Arial" w:hAnsi="Arial" w:cs="Arial"/>
              </w:rPr>
            </w:pPr>
            <w:r>
              <w:rPr>
                <w:rFonts w:ascii="Arial" w:hAnsi="Arial" w:cs="Arial"/>
              </w:rPr>
              <w:lastRenderedPageBreak/>
              <w:t xml:space="preserve">What is your experience working with diverse populations? </w:t>
            </w:r>
          </w:p>
        </w:tc>
      </w:tr>
      <w:tr w:rsidR="0022158B" w14:paraId="7FAF5C0B" w14:textId="77777777" w:rsidTr="00337CE1">
        <w:tc>
          <w:tcPr>
            <w:tcW w:w="9350" w:type="dxa"/>
            <w:gridSpan w:val="4"/>
          </w:tcPr>
          <w:p w14:paraId="32C84A04" w14:textId="77777777" w:rsidR="0022158B" w:rsidRDefault="0022158B" w:rsidP="00D50E5F">
            <w:pPr>
              <w:contextualSpacing/>
              <w:rPr>
                <w:rFonts w:ascii="Arial" w:hAnsi="Arial" w:cs="Arial"/>
              </w:rPr>
            </w:pPr>
          </w:p>
          <w:p w14:paraId="607B40BB" w14:textId="77777777" w:rsidR="00487EB7" w:rsidRDefault="00487EB7" w:rsidP="00D50E5F">
            <w:pPr>
              <w:contextualSpacing/>
              <w:rPr>
                <w:rFonts w:ascii="Arial" w:hAnsi="Arial" w:cs="Arial"/>
              </w:rPr>
            </w:pPr>
          </w:p>
          <w:p w14:paraId="08DDC3B6" w14:textId="77777777" w:rsidR="00487EB7" w:rsidRDefault="00487EB7" w:rsidP="00D50E5F">
            <w:pPr>
              <w:contextualSpacing/>
              <w:rPr>
                <w:rFonts w:ascii="Arial" w:hAnsi="Arial" w:cs="Arial"/>
              </w:rPr>
            </w:pPr>
          </w:p>
          <w:p w14:paraId="069E3DA3" w14:textId="736F1DF9" w:rsidR="00487EB7" w:rsidRPr="005A3C9A" w:rsidRDefault="00487EB7" w:rsidP="00D50E5F">
            <w:pPr>
              <w:contextualSpacing/>
              <w:rPr>
                <w:rFonts w:ascii="Arial" w:hAnsi="Arial" w:cs="Arial"/>
              </w:rPr>
            </w:pPr>
          </w:p>
        </w:tc>
      </w:tr>
      <w:tr w:rsidR="00882604" w14:paraId="589419AD" w14:textId="77777777" w:rsidTr="00337CE1">
        <w:tc>
          <w:tcPr>
            <w:tcW w:w="9350" w:type="dxa"/>
            <w:gridSpan w:val="4"/>
          </w:tcPr>
          <w:p w14:paraId="02A03EC1" w14:textId="325817C9" w:rsidR="00882604" w:rsidRDefault="00882604" w:rsidP="00D50E5F">
            <w:pPr>
              <w:contextualSpacing/>
              <w:rPr>
                <w:rFonts w:ascii="Arial" w:hAnsi="Arial" w:cs="Arial"/>
              </w:rPr>
            </w:pPr>
            <w:r>
              <w:rPr>
                <w:rFonts w:ascii="Arial" w:hAnsi="Arial" w:cs="Arial"/>
              </w:rPr>
              <w:t xml:space="preserve">What languages do you speak? </w:t>
            </w:r>
          </w:p>
        </w:tc>
      </w:tr>
      <w:tr w:rsidR="00882604" w14:paraId="623B688E" w14:textId="77777777" w:rsidTr="00337CE1">
        <w:tc>
          <w:tcPr>
            <w:tcW w:w="9350" w:type="dxa"/>
            <w:gridSpan w:val="4"/>
          </w:tcPr>
          <w:p w14:paraId="200BBBC6" w14:textId="77777777" w:rsidR="00882604" w:rsidRDefault="00882604" w:rsidP="00D50E5F">
            <w:pPr>
              <w:contextualSpacing/>
              <w:rPr>
                <w:rFonts w:ascii="Arial" w:hAnsi="Arial" w:cs="Arial"/>
              </w:rPr>
            </w:pPr>
          </w:p>
          <w:p w14:paraId="1EED6EC5" w14:textId="77777777" w:rsidR="00882604" w:rsidRDefault="00882604" w:rsidP="00D50E5F">
            <w:pPr>
              <w:contextualSpacing/>
              <w:rPr>
                <w:rFonts w:ascii="Arial" w:hAnsi="Arial" w:cs="Arial"/>
              </w:rPr>
            </w:pPr>
          </w:p>
          <w:p w14:paraId="63B2FCB3" w14:textId="77777777" w:rsidR="00882604" w:rsidRDefault="00882604" w:rsidP="00D50E5F">
            <w:pPr>
              <w:contextualSpacing/>
              <w:rPr>
                <w:rFonts w:ascii="Arial" w:hAnsi="Arial" w:cs="Arial"/>
              </w:rPr>
            </w:pPr>
          </w:p>
          <w:p w14:paraId="0FE513F5" w14:textId="15BF3723" w:rsidR="00882604" w:rsidRDefault="00882604" w:rsidP="00D50E5F">
            <w:pPr>
              <w:contextualSpacing/>
              <w:rPr>
                <w:rFonts w:ascii="Arial" w:hAnsi="Arial" w:cs="Arial"/>
              </w:rPr>
            </w:pPr>
          </w:p>
        </w:tc>
      </w:tr>
      <w:tr w:rsidR="00D95618" w14:paraId="6B3D0DCB" w14:textId="77777777" w:rsidTr="00337CE1">
        <w:tc>
          <w:tcPr>
            <w:tcW w:w="9350" w:type="dxa"/>
            <w:gridSpan w:val="4"/>
          </w:tcPr>
          <w:p w14:paraId="01105943" w14:textId="07BE772A" w:rsidR="00D95618" w:rsidRDefault="0004665E" w:rsidP="00D50E5F">
            <w:pPr>
              <w:contextualSpacing/>
              <w:rPr>
                <w:rFonts w:ascii="Arial" w:hAnsi="Arial" w:cs="Arial"/>
              </w:rPr>
            </w:pPr>
            <w:r>
              <w:rPr>
                <w:rFonts w:ascii="Arial" w:hAnsi="Arial" w:cs="Arial"/>
              </w:rPr>
              <w:t>Is there anything else you would like to tell us abo</w:t>
            </w:r>
            <w:r w:rsidR="00882604">
              <w:rPr>
                <w:rFonts w:ascii="Arial" w:hAnsi="Arial" w:cs="Arial"/>
              </w:rPr>
              <w:t xml:space="preserve">ut you and your work as it applies to this Fellowship that we have not previously asked? </w:t>
            </w:r>
          </w:p>
        </w:tc>
      </w:tr>
      <w:tr w:rsidR="00882604" w14:paraId="10E14C66" w14:textId="77777777" w:rsidTr="00337CE1">
        <w:tc>
          <w:tcPr>
            <w:tcW w:w="9350" w:type="dxa"/>
            <w:gridSpan w:val="4"/>
          </w:tcPr>
          <w:p w14:paraId="68B9A84A" w14:textId="77777777" w:rsidR="00882604" w:rsidRDefault="00882604" w:rsidP="00D50E5F">
            <w:pPr>
              <w:contextualSpacing/>
              <w:rPr>
                <w:rFonts w:ascii="Arial" w:hAnsi="Arial" w:cs="Arial"/>
              </w:rPr>
            </w:pPr>
          </w:p>
          <w:p w14:paraId="23CEBCCD" w14:textId="77777777" w:rsidR="00882604" w:rsidRDefault="00882604" w:rsidP="00D50E5F">
            <w:pPr>
              <w:contextualSpacing/>
              <w:rPr>
                <w:rFonts w:ascii="Arial" w:hAnsi="Arial" w:cs="Arial"/>
              </w:rPr>
            </w:pPr>
          </w:p>
          <w:p w14:paraId="735D58BE" w14:textId="77777777" w:rsidR="00882604" w:rsidRDefault="00882604" w:rsidP="00D50E5F">
            <w:pPr>
              <w:contextualSpacing/>
              <w:rPr>
                <w:rFonts w:ascii="Arial" w:hAnsi="Arial" w:cs="Arial"/>
              </w:rPr>
            </w:pPr>
          </w:p>
          <w:p w14:paraId="43735D07" w14:textId="77777777" w:rsidR="00882604" w:rsidRDefault="00882604" w:rsidP="00D50E5F">
            <w:pPr>
              <w:contextualSpacing/>
              <w:rPr>
                <w:rFonts w:ascii="Arial" w:hAnsi="Arial" w:cs="Arial"/>
              </w:rPr>
            </w:pPr>
          </w:p>
          <w:p w14:paraId="4FF1F8C4" w14:textId="5F225713" w:rsidR="00882604" w:rsidRDefault="00882604" w:rsidP="00D50E5F">
            <w:pPr>
              <w:contextualSpacing/>
              <w:rPr>
                <w:rFonts w:ascii="Arial" w:hAnsi="Arial" w:cs="Arial"/>
              </w:rPr>
            </w:pPr>
          </w:p>
        </w:tc>
      </w:tr>
      <w:tr w:rsidR="001F41EE" w14:paraId="6E5B4FBE" w14:textId="77777777" w:rsidTr="00337CE1">
        <w:tc>
          <w:tcPr>
            <w:tcW w:w="9350" w:type="dxa"/>
            <w:gridSpan w:val="4"/>
          </w:tcPr>
          <w:p w14:paraId="255F59CD" w14:textId="74F0570E" w:rsidR="00D50E5F" w:rsidRDefault="00D50E5F" w:rsidP="00D50E5F">
            <w:pPr>
              <w:contextualSpacing/>
              <w:rPr>
                <w:rFonts w:ascii="Arial" w:hAnsi="Arial" w:cs="Arial"/>
              </w:rPr>
            </w:pPr>
            <w:r w:rsidRPr="005A3C9A">
              <w:rPr>
                <w:rFonts w:ascii="Arial" w:hAnsi="Arial" w:cs="Arial"/>
              </w:rPr>
              <w:t xml:space="preserve">I have read the above requirements for this commitment and am willing and excited to take part in this innovative effort to improve the lives of children and their families in North Carolina. </w:t>
            </w:r>
          </w:p>
          <w:p w14:paraId="4348B69C" w14:textId="418BF9F5" w:rsidR="00304F94" w:rsidRDefault="00304F94" w:rsidP="00D50E5F">
            <w:pPr>
              <w:contextualSpacing/>
              <w:rPr>
                <w:rFonts w:ascii="Arial" w:hAnsi="Arial" w:cs="Arial"/>
              </w:rPr>
            </w:pPr>
          </w:p>
          <w:p w14:paraId="3200FE5A" w14:textId="23299635" w:rsidR="00304F94" w:rsidRPr="005A3C9A" w:rsidRDefault="00304F94" w:rsidP="00D50E5F">
            <w:pPr>
              <w:contextualSpacing/>
              <w:rPr>
                <w:rFonts w:ascii="Arial" w:hAnsi="Arial" w:cs="Arial"/>
              </w:rPr>
            </w:pPr>
            <w:r>
              <w:rPr>
                <w:rFonts w:ascii="Arial" w:hAnsi="Arial" w:cs="Arial"/>
              </w:rPr>
              <w:t>Signature _________________________________________ Date _____________</w:t>
            </w:r>
          </w:p>
          <w:p w14:paraId="0F98A76A" w14:textId="77777777" w:rsidR="001F41EE" w:rsidRDefault="001F41EE" w:rsidP="001F41EE">
            <w:pPr>
              <w:contextualSpacing/>
              <w:rPr>
                <w:rFonts w:ascii="Arial" w:hAnsi="Arial" w:cs="Arial"/>
              </w:rPr>
            </w:pPr>
          </w:p>
        </w:tc>
      </w:tr>
      <w:tr w:rsidR="00304F94" w14:paraId="6CD5FB12" w14:textId="77777777" w:rsidTr="005E59F9">
        <w:tc>
          <w:tcPr>
            <w:tcW w:w="9350" w:type="dxa"/>
            <w:gridSpan w:val="4"/>
          </w:tcPr>
          <w:p w14:paraId="3585E604" w14:textId="57915A83" w:rsidR="00304F94" w:rsidRDefault="00304F94" w:rsidP="001F41EE">
            <w:pPr>
              <w:contextualSpacing/>
              <w:rPr>
                <w:rFonts w:ascii="Arial" w:hAnsi="Arial" w:cs="Arial"/>
              </w:rPr>
            </w:pPr>
            <w:r>
              <w:rPr>
                <w:rFonts w:ascii="Arial" w:hAnsi="Arial" w:cs="Arial"/>
              </w:rPr>
              <w:t>Please attach a signed letter of support from your direct supervisor.</w:t>
            </w:r>
          </w:p>
        </w:tc>
      </w:tr>
    </w:tbl>
    <w:p w14:paraId="104A0B99" w14:textId="6E117A15" w:rsidR="00A365C1" w:rsidRDefault="00A365C1" w:rsidP="00206893">
      <w:pPr>
        <w:spacing w:line="240" w:lineRule="auto"/>
        <w:contextualSpacing/>
        <w:rPr>
          <w:rFonts w:ascii="Arial" w:hAnsi="Arial" w:cs="Arial"/>
        </w:rPr>
      </w:pPr>
    </w:p>
    <w:p w14:paraId="2A4B067B" w14:textId="77777777" w:rsidR="00536789" w:rsidRPr="00E8605D" w:rsidRDefault="00536789" w:rsidP="00536789">
      <w:pPr>
        <w:spacing w:line="240" w:lineRule="auto"/>
        <w:contextualSpacing/>
        <w:jc w:val="center"/>
        <w:rPr>
          <w:rFonts w:ascii="Arial" w:hAnsi="Arial" w:cs="Arial"/>
          <w:b/>
          <w:bCs/>
        </w:rPr>
      </w:pPr>
      <w:r w:rsidRPr="00E8605D">
        <w:rPr>
          <w:rFonts w:ascii="Arial" w:hAnsi="Arial" w:cs="Arial"/>
          <w:b/>
          <w:bCs/>
        </w:rPr>
        <w:t xml:space="preserve">Submit to Dr. Lisa Tyndall, LMFT </w:t>
      </w:r>
      <w:hyperlink r:id="rId10" w:history="1">
        <w:r w:rsidRPr="00E8605D">
          <w:rPr>
            <w:rStyle w:val="Hyperlink"/>
            <w:rFonts w:ascii="Arial" w:hAnsi="Arial" w:cs="Arial"/>
            <w:b/>
            <w:bCs/>
          </w:rPr>
          <w:t>lisa.tyndall@foundationhli.org</w:t>
        </w:r>
      </w:hyperlink>
      <w:r w:rsidRPr="00E8605D">
        <w:rPr>
          <w:rFonts w:ascii="Arial" w:hAnsi="Arial" w:cs="Arial"/>
          <w:b/>
          <w:bCs/>
        </w:rPr>
        <w:t xml:space="preserve"> by December 1, 2021</w:t>
      </w:r>
    </w:p>
    <w:p w14:paraId="2F855CEF" w14:textId="77777777" w:rsidR="00536789" w:rsidRPr="005A3C9A" w:rsidRDefault="00536789" w:rsidP="00206893">
      <w:pPr>
        <w:spacing w:line="240" w:lineRule="auto"/>
        <w:contextualSpacing/>
        <w:rPr>
          <w:rFonts w:ascii="Arial" w:hAnsi="Arial" w:cs="Arial"/>
        </w:rPr>
      </w:pPr>
    </w:p>
    <w:sectPr w:rsidR="00536789" w:rsidRPr="005A3C9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F48B1" w14:textId="77777777" w:rsidR="00740BEC" w:rsidRDefault="00740BEC" w:rsidP="000D7727">
      <w:pPr>
        <w:spacing w:after="0" w:line="240" w:lineRule="auto"/>
      </w:pPr>
      <w:r>
        <w:separator/>
      </w:r>
    </w:p>
  </w:endnote>
  <w:endnote w:type="continuationSeparator" w:id="0">
    <w:p w14:paraId="196462B3" w14:textId="77777777" w:rsidR="00740BEC" w:rsidRDefault="00740BEC" w:rsidP="000D7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CADE9" w14:textId="77777777" w:rsidR="00740BEC" w:rsidRDefault="00740BEC" w:rsidP="000D7727">
      <w:pPr>
        <w:spacing w:after="0" w:line="240" w:lineRule="auto"/>
      </w:pPr>
      <w:r>
        <w:separator/>
      </w:r>
    </w:p>
  </w:footnote>
  <w:footnote w:type="continuationSeparator" w:id="0">
    <w:p w14:paraId="054DD423" w14:textId="77777777" w:rsidR="00740BEC" w:rsidRDefault="00740BEC" w:rsidP="000D77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38021" w14:textId="61DA92F6" w:rsidR="000D7727" w:rsidRDefault="000D7727" w:rsidP="005A3C9A">
    <w:pPr>
      <w:pStyle w:val="Header"/>
      <w:jc w:val="center"/>
    </w:pPr>
    <w:r>
      <w:rPr>
        <w:noProof/>
      </w:rPr>
      <w:drawing>
        <wp:inline distT="0" distB="0" distL="0" distR="0" wp14:anchorId="4766CF8A" wp14:editId="4989887B">
          <wp:extent cx="2743200" cy="666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t="13223"/>
                  <a:stretch/>
                </pic:blipFill>
                <pic:spPr bwMode="auto">
                  <a:xfrm>
                    <a:off x="0" y="0"/>
                    <a:ext cx="2743200" cy="66675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D30A4"/>
    <w:multiLevelType w:val="hybridMultilevel"/>
    <w:tmpl w:val="6046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5E2D0A"/>
    <w:multiLevelType w:val="hybridMultilevel"/>
    <w:tmpl w:val="7E8E9A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34356CE"/>
    <w:multiLevelType w:val="hybridMultilevel"/>
    <w:tmpl w:val="B18AA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MDAyMTI0NjM0MrZU0lEKTi0uzszPAykwqgUA6MBqpywAAAA="/>
  </w:docVars>
  <w:rsids>
    <w:rsidRoot w:val="00AD44D2"/>
    <w:rsid w:val="000433D7"/>
    <w:rsid w:val="0004665E"/>
    <w:rsid w:val="00050060"/>
    <w:rsid w:val="000614E7"/>
    <w:rsid w:val="000744C5"/>
    <w:rsid w:val="00094F27"/>
    <w:rsid w:val="000D0E6A"/>
    <w:rsid w:val="000D5EBB"/>
    <w:rsid w:val="000D7727"/>
    <w:rsid w:val="00104AC1"/>
    <w:rsid w:val="00166BB5"/>
    <w:rsid w:val="0017041A"/>
    <w:rsid w:val="001F41EE"/>
    <w:rsid w:val="00206893"/>
    <w:rsid w:val="0022158B"/>
    <w:rsid w:val="00283939"/>
    <w:rsid w:val="002A65A8"/>
    <w:rsid w:val="002A6CFA"/>
    <w:rsid w:val="002B4805"/>
    <w:rsid w:val="00304F94"/>
    <w:rsid w:val="00310D39"/>
    <w:rsid w:val="0031256E"/>
    <w:rsid w:val="00315747"/>
    <w:rsid w:val="00341EAF"/>
    <w:rsid w:val="00344ADD"/>
    <w:rsid w:val="00354AFE"/>
    <w:rsid w:val="00373FFC"/>
    <w:rsid w:val="003917F8"/>
    <w:rsid w:val="003E3574"/>
    <w:rsid w:val="00464BF6"/>
    <w:rsid w:val="004804FE"/>
    <w:rsid w:val="004844F5"/>
    <w:rsid w:val="00487EB7"/>
    <w:rsid w:val="004B06FF"/>
    <w:rsid w:val="004B63FA"/>
    <w:rsid w:val="004C72F6"/>
    <w:rsid w:val="004D2566"/>
    <w:rsid w:val="004F0CEF"/>
    <w:rsid w:val="0052215C"/>
    <w:rsid w:val="00536789"/>
    <w:rsid w:val="005515BE"/>
    <w:rsid w:val="00574DB1"/>
    <w:rsid w:val="00590BB9"/>
    <w:rsid w:val="005A3C9A"/>
    <w:rsid w:val="005A5188"/>
    <w:rsid w:val="005C591E"/>
    <w:rsid w:val="00657347"/>
    <w:rsid w:val="00681F18"/>
    <w:rsid w:val="006B281E"/>
    <w:rsid w:val="006D5951"/>
    <w:rsid w:val="006F3696"/>
    <w:rsid w:val="007108C6"/>
    <w:rsid w:val="0073098B"/>
    <w:rsid w:val="00740BEC"/>
    <w:rsid w:val="007466D3"/>
    <w:rsid w:val="007628E3"/>
    <w:rsid w:val="007648AC"/>
    <w:rsid w:val="00776526"/>
    <w:rsid w:val="0078662C"/>
    <w:rsid w:val="00793672"/>
    <w:rsid w:val="007A6AF1"/>
    <w:rsid w:val="007D3A16"/>
    <w:rsid w:val="008633AF"/>
    <w:rsid w:val="00875C3E"/>
    <w:rsid w:val="00882604"/>
    <w:rsid w:val="008854BA"/>
    <w:rsid w:val="008930D0"/>
    <w:rsid w:val="008C4C5F"/>
    <w:rsid w:val="008C5143"/>
    <w:rsid w:val="00914B64"/>
    <w:rsid w:val="009258B8"/>
    <w:rsid w:val="009415E2"/>
    <w:rsid w:val="009721B8"/>
    <w:rsid w:val="0098332A"/>
    <w:rsid w:val="00993F64"/>
    <w:rsid w:val="00995CD0"/>
    <w:rsid w:val="009A1EC2"/>
    <w:rsid w:val="009D217B"/>
    <w:rsid w:val="009E6397"/>
    <w:rsid w:val="00A06A62"/>
    <w:rsid w:val="00A365C1"/>
    <w:rsid w:val="00A679E8"/>
    <w:rsid w:val="00A771EE"/>
    <w:rsid w:val="00AA5F65"/>
    <w:rsid w:val="00AA689F"/>
    <w:rsid w:val="00AB28E3"/>
    <w:rsid w:val="00AD44D2"/>
    <w:rsid w:val="00AE327A"/>
    <w:rsid w:val="00AF36AA"/>
    <w:rsid w:val="00B13726"/>
    <w:rsid w:val="00B319CA"/>
    <w:rsid w:val="00B45DA6"/>
    <w:rsid w:val="00B653A6"/>
    <w:rsid w:val="00B7451E"/>
    <w:rsid w:val="00B82A03"/>
    <w:rsid w:val="00B84920"/>
    <w:rsid w:val="00B90568"/>
    <w:rsid w:val="00BA7724"/>
    <w:rsid w:val="00BC798D"/>
    <w:rsid w:val="00BE2979"/>
    <w:rsid w:val="00BF3EEA"/>
    <w:rsid w:val="00C0687E"/>
    <w:rsid w:val="00C27FE0"/>
    <w:rsid w:val="00C361FF"/>
    <w:rsid w:val="00C46A6D"/>
    <w:rsid w:val="00C52741"/>
    <w:rsid w:val="00C61D9A"/>
    <w:rsid w:val="00CF41E7"/>
    <w:rsid w:val="00CF572D"/>
    <w:rsid w:val="00D50E5F"/>
    <w:rsid w:val="00D53DDE"/>
    <w:rsid w:val="00D95618"/>
    <w:rsid w:val="00DC3925"/>
    <w:rsid w:val="00DD4EB0"/>
    <w:rsid w:val="00DE4E58"/>
    <w:rsid w:val="00E03D2E"/>
    <w:rsid w:val="00E65687"/>
    <w:rsid w:val="00E951BE"/>
    <w:rsid w:val="00EF0D97"/>
    <w:rsid w:val="00F453F8"/>
    <w:rsid w:val="00F7460E"/>
    <w:rsid w:val="00F80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F5CEE51"/>
  <w15:chartTrackingRefBased/>
  <w15:docId w15:val="{0E4402CB-4F1C-421C-B76A-A63110A13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4ADD"/>
    <w:pPr>
      <w:ind w:left="720"/>
      <w:contextualSpacing/>
    </w:pPr>
  </w:style>
  <w:style w:type="paragraph" w:styleId="Header">
    <w:name w:val="header"/>
    <w:basedOn w:val="Normal"/>
    <w:link w:val="HeaderChar"/>
    <w:uiPriority w:val="99"/>
    <w:unhideWhenUsed/>
    <w:rsid w:val="000D77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727"/>
  </w:style>
  <w:style w:type="paragraph" w:styleId="Footer">
    <w:name w:val="footer"/>
    <w:basedOn w:val="Normal"/>
    <w:link w:val="FooterChar"/>
    <w:uiPriority w:val="99"/>
    <w:unhideWhenUsed/>
    <w:rsid w:val="000D77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727"/>
  </w:style>
  <w:style w:type="table" w:styleId="TableGrid">
    <w:name w:val="Table Grid"/>
    <w:basedOn w:val="TableNormal"/>
    <w:uiPriority w:val="39"/>
    <w:rsid w:val="00972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78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518296">
      <w:bodyDiv w:val="1"/>
      <w:marLeft w:val="0"/>
      <w:marRight w:val="0"/>
      <w:marTop w:val="0"/>
      <w:marBottom w:val="0"/>
      <w:divBdr>
        <w:top w:val="none" w:sz="0" w:space="0" w:color="auto"/>
        <w:left w:val="none" w:sz="0" w:space="0" w:color="auto"/>
        <w:bottom w:val="none" w:sz="0" w:space="0" w:color="auto"/>
        <w:right w:val="none" w:sz="0" w:space="0" w:color="auto"/>
      </w:divBdr>
    </w:div>
    <w:div w:id="1561869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lisa.tyndall@foundationhli.org"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cid:image001.png@01D782F4.357D3C7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90AE2E8476E4418292BB51BAF1FB92" ma:contentTypeVersion="10" ma:contentTypeDescription="Create a new document." ma:contentTypeScope="" ma:versionID="accff34f23c5b6bf3b55db5d3117597c">
  <xsd:schema xmlns:xsd="http://www.w3.org/2001/XMLSchema" xmlns:xs="http://www.w3.org/2001/XMLSchema" xmlns:p="http://schemas.microsoft.com/office/2006/metadata/properties" xmlns:ns2="821dba60-4a18-4bd6-b150-f985b1ab113d" xmlns:ns3="7ca69557-fe5b-42ce-ad6e-af1516c97469" targetNamespace="http://schemas.microsoft.com/office/2006/metadata/properties" ma:root="true" ma:fieldsID="79600f322b18b9ee7058a185e1003f0c" ns2:_="" ns3:_="">
    <xsd:import namespace="821dba60-4a18-4bd6-b150-f985b1ab113d"/>
    <xsd:import namespace="7ca69557-fe5b-42ce-ad6e-af1516c9746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dba60-4a18-4bd6-b150-f985b1ab11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a69557-fe5b-42ce-ad6e-af1516c9746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FC7AE9-0127-4B00-893E-4E45EB804D1E}">
  <ds:schemaRefs>
    <ds:schemaRef ds:uri="http://schemas.microsoft.com/sharepoint/v3/contenttype/forms"/>
  </ds:schemaRefs>
</ds:datastoreItem>
</file>

<file path=customXml/itemProps2.xml><?xml version="1.0" encoding="utf-8"?>
<ds:datastoreItem xmlns:ds="http://schemas.openxmlformats.org/officeDocument/2006/customXml" ds:itemID="{5E0FBC70-7899-4502-BC0B-0116906193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BFDF5C-2FBB-4946-B69F-9B2BB54FC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dba60-4a18-4bd6-b150-f985b1ab113d"/>
    <ds:schemaRef ds:uri="7ca69557-fe5b-42ce-ad6e-af1516c974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98</TotalTime>
  <Pages>3</Pages>
  <Words>551</Words>
  <Characters>314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Tyndall</dc:creator>
  <cp:keywords/>
  <dc:description/>
  <cp:lastModifiedBy>Amelia Muse</cp:lastModifiedBy>
  <cp:revision>113</cp:revision>
  <dcterms:created xsi:type="dcterms:W3CDTF">2021-06-24T12:46:00Z</dcterms:created>
  <dcterms:modified xsi:type="dcterms:W3CDTF">2021-10-1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0AE2E8476E4418292BB51BAF1FB92</vt:lpwstr>
  </property>
</Properties>
</file>